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F04B7" w14:textId="59008A15" w:rsidR="00111AA4" w:rsidRDefault="00C67DEC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  <w:r w:rsidRPr="00B16C8B">
        <w:rPr>
          <w:rFonts w:ascii="Tw Cen MT" w:hAnsi="Tw Cen MT"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1099A4CF" wp14:editId="4A76F1D5">
            <wp:simplePos x="0" y="0"/>
            <wp:positionH relativeFrom="column">
              <wp:posOffset>-2540</wp:posOffset>
            </wp:positionH>
            <wp:positionV relativeFrom="paragraph">
              <wp:posOffset>76200</wp:posOffset>
            </wp:positionV>
            <wp:extent cx="603010" cy="523723"/>
            <wp:effectExtent l="0" t="0" r="0" b="0"/>
            <wp:wrapNone/>
            <wp:docPr id="3" name="Picture 3" descr="NA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AE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0" cy="523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  <w:sz w:val="28"/>
          <w:szCs w:val="28"/>
        </w:rPr>
        <w:pict w14:anchorId="205D9648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60.3pt;margin-top:-2.55pt;width:386.5pt;height:87.45pt;z-index:2516700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" stroked="f">
            <v:textbox style="mso-next-textbox:#_x0000_s1028">
              <w:txbxContent>
                <w:p w14:paraId="38FD2DDD" w14:textId="527272C2" w:rsidR="00763D96" w:rsidRPr="00220300" w:rsidRDefault="00763D96" w:rsidP="00DC54CE">
                  <w:pPr>
                    <w:tabs>
                      <w:tab w:val="left" w:pos="3600"/>
                    </w:tabs>
                    <w:jc w:val="center"/>
                    <w:rPr>
                      <w:sz w:val="22"/>
                      <w:szCs w:val="22"/>
                    </w:rPr>
                  </w:pPr>
                  <w:bookmarkStart w:id="0" w:name="_Hlk118620359"/>
                  <w:bookmarkEnd w:id="0"/>
                  <w:r w:rsidRPr="00220300">
                    <w:rPr>
                      <w:sz w:val="22"/>
                      <w:szCs w:val="22"/>
                    </w:rPr>
                    <w:t>National Academy for Educational Management (NAEM</w:t>
                  </w:r>
                  <w:r w:rsidR="002E601E" w:rsidRPr="00220300">
                    <w:rPr>
                      <w:sz w:val="22"/>
                      <w:szCs w:val="22"/>
                    </w:rPr>
                    <w:t>)</w:t>
                  </w:r>
                  <w:r w:rsidRPr="00220300">
                    <w:rPr>
                      <w:sz w:val="22"/>
                      <w:szCs w:val="22"/>
                    </w:rPr>
                    <w:t>)</w:t>
                  </w:r>
                </w:p>
                <w:p w14:paraId="63D53BB1" w14:textId="2A537234" w:rsidR="00763D96" w:rsidRDefault="00763D96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 w:rsidRPr="00220300">
                    <w:rPr>
                      <w:sz w:val="22"/>
                      <w:szCs w:val="22"/>
                    </w:rPr>
                    <w:t>NAEM Road, Dhanmondi, Dhaka 1205</w:t>
                  </w:r>
                </w:p>
                <w:p w14:paraId="7BE8539A" w14:textId="4B528DBC" w:rsidR="00AE0A0F" w:rsidRPr="00220300" w:rsidRDefault="00AE0A0F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econdary and Higher Division, Ministry of Education</w:t>
                  </w:r>
                </w:p>
                <w:p w14:paraId="065FEF4A" w14:textId="1F76E024" w:rsidR="00763D96" w:rsidRPr="00220300" w:rsidRDefault="00BE7BB9" w:rsidP="001348C2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bookmarkStart w:id="1" w:name="_Hlk150845919"/>
                  <w:bookmarkStart w:id="2" w:name="_Hlk150845920"/>
                  <w:bookmarkStart w:id="3" w:name="_Hlk150845921"/>
                  <w:bookmarkStart w:id="4" w:name="_Hlk150845922"/>
                  <w:bookmarkStart w:id="5" w:name="_Hlk150845923"/>
                  <w:bookmarkStart w:id="6" w:name="_Hlk150845924"/>
                  <w:bookmarkStart w:id="7" w:name="_Hlk150846117"/>
                  <w:bookmarkStart w:id="8" w:name="_Hlk150846118"/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2</w:t>
                  </w:r>
                  <w:r w:rsidR="0068203F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6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vertAlign w:val="superscript"/>
                      <w:lang w:bidi="bn-IN"/>
                    </w:rPr>
                    <w:t>th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English</w:t>
                  </w:r>
                  <w:r w:rsidR="00763D96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Language Teaching (ELT) Training Course</w:t>
                  </w:r>
                </w:p>
                <w:p w14:paraId="1F6486CA" w14:textId="7E1C925E" w:rsidR="00D70BD7" w:rsidRPr="00220300" w:rsidRDefault="00763D96" w:rsidP="0041716B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Venue</w:t>
                  </w:r>
                  <w:r w:rsidR="007B3583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:</w:t>
                  </w:r>
                  <w:r w:rsidR="0040013C" w:rsidRPr="00220300">
                    <w:rPr>
                      <w:sz w:val="22"/>
                      <w:szCs w:val="20"/>
                    </w:rPr>
                    <w:t xml:space="preserve"> </w:t>
                  </w:r>
                  <w:r w:rsidR="0068203F" w:rsidRPr="00220300">
                    <w:rPr>
                      <w:sz w:val="22"/>
                      <w:szCs w:val="20"/>
                      <w:lang w:bidi="bn-IN"/>
                    </w:rPr>
                    <w:t>Sreefaltala Pilot Secondary School, Rampal, Bagerhat</w:t>
                  </w:r>
                </w:p>
                <w:p w14:paraId="0E4A43E3" w14:textId="5D6FDEFA" w:rsidR="00763D96" w:rsidRPr="00220300" w:rsidRDefault="00763D96" w:rsidP="0041716B">
                  <w:pPr>
                    <w:jc w:val="center"/>
                    <w:rPr>
                      <w:sz w:val="10"/>
                      <w:szCs w:val="18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Duration:</w:t>
                  </w:r>
                  <w:r w:rsidRPr="00220300">
                    <w:rPr>
                      <w:sz w:val="22"/>
                      <w:szCs w:val="20"/>
                      <w:lang w:bidi="bn-IN"/>
                    </w:rPr>
                    <w:t xml:space="preserve"> </w:t>
                  </w:r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>03-14 February 2024</w:t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00AC608D">
          <v:shape id="_x0000_s1032" type="#_x0000_t202" style="position:absolute;margin-left:470.1pt;margin-top:-2.55pt;width:67.35pt;height:58.15pt;z-index:2516730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14:paraId="16FC717F" w14:textId="4F1B10A3" w:rsidR="00E42556" w:rsidRDefault="00111AA4">
                  <w:r>
                    <w:rPr>
                      <w:noProof/>
                    </w:rPr>
                    <w:drawing>
                      <wp:inline distT="0" distB="0" distL="0" distR="0" wp14:anchorId="5C5A1807" wp14:editId="634FC5B8">
                        <wp:extent cx="571500" cy="563468"/>
                        <wp:effectExtent l="0" t="0" r="0" b="0"/>
                        <wp:docPr id="6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3338" cy="5652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280D7712">
          <v:shape id="_x0000_s1029" type="#_x0000_t202" style="position:absolute;margin-left:442.8pt;margin-top:-5.4pt;width:74.15pt;height:56.15pt;z-index:251667968;visibility:visible;mso-wrap-style:square;mso-width-percent:0;mso-height-percent:0;mso-wrap-distance-left:9pt;mso-wrap-distance-top:3.6pt;mso-wrap-distance-right:9pt;mso-wrap-distance-bottom:3.6pt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" stroked="f">
            <v:textbox>
              <w:txbxContent>
                <w:p w14:paraId="310562C9" w14:textId="4C609592" w:rsidR="000E3EA3" w:rsidRDefault="000E3EA3"/>
              </w:txbxContent>
            </v:textbox>
            <w10:wrap type="square"/>
          </v:shape>
        </w:pict>
      </w:r>
      <w:bookmarkStart w:id="9" w:name="_Hlk140480658"/>
      <w:bookmarkEnd w:id="9"/>
      <w:r w:rsidR="00000000">
        <w:rPr>
          <w:noProof/>
          <w:sz w:val="28"/>
          <w:szCs w:val="28"/>
        </w:rPr>
        <w:pict w14:anchorId="233CF219">
          <v:shape id="_x0000_s1030" type="#_x0000_t202" style="position:absolute;margin-left:234.75pt;margin-top:-23.45pt;width:63.8pt;height:53.4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" filled="f" stroked="f">
            <v:textbox>
              <w:txbxContent>
                <w:p w14:paraId="64725B76" w14:textId="0B0F46D0" w:rsidR="00A1629F" w:rsidRPr="0039034B" w:rsidRDefault="00A1629F">
                  <w:pPr>
                    <w:rPr>
                      <w:color w:val="FFFFFF" w:themeColor="background1"/>
                    </w:rPr>
                  </w:pPr>
                  <w:bookmarkStart w:id="10" w:name="_Hlk140480638"/>
                  <w:bookmarkEnd w:id="10"/>
                </w:p>
              </w:txbxContent>
            </v:textbox>
            <w10:wrap type="square"/>
          </v:shape>
        </w:pict>
      </w:r>
      <w:r w:rsidR="000C6542" w:rsidRPr="00B16C8B">
        <w:rPr>
          <w:rFonts w:ascii="Tw Cen MT" w:hAnsi="Tw Cen MT"/>
          <w:b/>
          <w:bCs/>
          <w:sz w:val="28"/>
          <w:szCs w:val="32"/>
          <w:lang w:bidi="bn-IN"/>
        </w:rPr>
        <w:t xml:space="preserve">  </w:t>
      </w:r>
      <w:r w:rsidR="00B16C8B">
        <w:rPr>
          <w:rFonts w:ascii="Tw Cen MT" w:hAnsi="Tw Cen MT"/>
          <w:b/>
          <w:bCs/>
          <w:sz w:val="28"/>
          <w:szCs w:val="32"/>
          <w:lang w:bidi="bn-IN"/>
        </w:rPr>
        <w:tab/>
      </w:r>
    </w:p>
    <w:p w14:paraId="7173528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413B18B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6B57DCD4" w14:textId="76801EBA" w:rsidR="0057129D" w:rsidRPr="00220300" w:rsidRDefault="0057129D" w:rsidP="00F5632A">
      <w:pPr>
        <w:ind w:left="3600" w:firstLine="720"/>
        <w:rPr>
          <w:b/>
          <w:bCs/>
          <w:sz w:val="28"/>
          <w:szCs w:val="26"/>
          <w:lang w:bidi="bn-IN"/>
        </w:rPr>
      </w:pPr>
      <w:r w:rsidRPr="00220300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Pa</w:t>
      </w:r>
      <w:r w:rsidR="00AE0A0F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r</w:t>
      </w:r>
      <w:r w:rsidRPr="00220300">
        <w:rPr>
          <w:b/>
          <w:bCs/>
          <w:lang w:bidi="bn-IN"/>
        </w:rPr>
        <w:t>ticip</w:t>
      </w:r>
      <w:r w:rsidR="00B60975" w:rsidRPr="00220300">
        <w:rPr>
          <w:b/>
          <w:bCs/>
          <w:lang w:bidi="bn-IN"/>
        </w:rPr>
        <w:t>an</w:t>
      </w:r>
      <w:r w:rsidRPr="00220300">
        <w:rPr>
          <w:b/>
          <w:bCs/>
          <w:lang w:bidi="bn-IN"/>
        </w:rPr>
        <w:t>t</w:t>
      </w:r>
      <w:r w:rsidR="00B60975" w:rsidRPr="00220300">
        <w:rPr>
          <w:b/>
          <w:bCs/>
          <w:lang w:bidi="bn-IN"/>
        </w:rPr>
        <w:t xml:space="preserve"> </w:t>
      </w:r>
      <w:r w:rsidR="00A840FB">
        <w:rPr>
          <w:b/>
          <w:bCs/>
          <w:lang w:bidi="bn-IN"/>
        </w:rPr>
        <w:t>L</w:t>
      </w:r>
      <w:r w:rsidRPr="00220300">
        <w:rPr>
          <w:b/>
          <w:bCs/>
          <w:lang w:bidi="bn-IN"/>
        </w:rPr>
        <w:t>ist</w:t>
      </w: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7830"/>
        <w:gridCol w:w="1710"/>
        <w:gridCol w:w="1350"/>
      </w:tblGrid>
      <w:tr w:rsidR="00280058" w:rsidRPr="00220300" w14:paraId="329B0588" w14:textId="77777777" w:rsidTr="005E2741">
        <w:trPr>
          <w:cantSplit/>
          <w:trHeight w:val="287"/>
          <w:tblHeader/>
          <w:jc w:val="center"/>
        </w:trPr>
        <w:tc>
          <w:tcPr>
            <w:tcW w:w="540" w:type="dxa"/>
            <w:vAlign w:val="center"/>
          </w:tcPr>
          <w:p w14:paraId="747B9070" w14:textId="63D75219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I</w:t>
            </w:r>
            <w:r w:rsidR="00CE55AB" w:rsidRPr="00220300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7830" w:type="dxa"/>
            <w:vAlign w:val="center"/>
          </w:tcPr>
          <w:p w14:paraId="7D4CE86F" w14:textId="20A9F7EC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 xml:space="preserve">Name, </w:t>
            </w:r>
            <w:r w:rsidR="00B63CC9" w:rsidRPr="00220300">
              <w:rPr>
                <w:b/>
                <w:sz w:val="26"/>
                <w:szCs w:val="26"/>
              </w:rPr>
              <w:t>Designa</w:t>
            </w:r>
            <w:r w:rsidRPr="00220300">
              <w:rPr>
                <w:b/>
                <w:sz w:val="26"/>
                <w:szCs w:val="26"/>
              </w:rPr>
              <w:t>tion and Institute Name</w:t>
            </w:r>
          </w:p>
        </w:tc>
        <w:tc>
          <w:tcPr>
            <w:tcW w:w="1710" w:type="dxa"/>
            <w:vAlign w:val="center"/>
          </w:tcPr>
          <w:p w14:paraId="0A7DE25D" w14:textId="567579B3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Contact</w:t>
            </w:r>
          </w:p>
        </w:tc>
        <w:tc>
          <w:tcPr>
            <w:tcW w:w="1350" w:type="dxa"/>
            <w:vAlign w:val="center"/>
          </w:tcPr>
          <w:p w14:paraId="1A61BCF7" w14:textId="537D93C5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Signatu</w:t>
            </w:r>
            <w:r w:rsidR="002D27AA" w:rsidRPr="00220300">
              <w:rPr>
                <w:b/>
                <w:sz w:val="26"/>
                <w:szCs w:val="26"/>
              </w:rPr>
              <w:t>r</w:t>
            </w:r>
            <w:r w:rsidRPr="00220300">
              <w:rPr>
                <w:b/>
                <w:sz w:val="26"/>
                <w:szCs w:val="26"/>
              </w:rPr>
              <w:t>e</w:t>
            </w:r>
          </w:p>
        </w:tc>
      </w:tr>
      <w:tr w:rsidR="00342678" w:rsidRPr="00220300" w14:paraId="071FDB8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7BA48" w14:textId="203B456E" w:rsidR="00342678" w:rsidRPr="00220300" w:rsidRDefault="00342678" w:rsidP="00220300">
            <w:pPr>
              <w:pStyle w:val="ListParagraph"/>
              <w:spacing w:line="20" w:lineRule="atLeast"/>
              <w:ind w:left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0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95E19" w14:textId="77777777" w:rsidR="00342678" w:rsidRPr="00342678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 xml:space="preserve">Shantanu Ray, Assistant Teacher </w:t>
            </w:r>
          </w:p>
          <w:p w14:paraId="133239AB" w14:textId="21FF0BA9" w:rsidR="00342678" w:rsidRPr="00220300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>N</w:t>
            </w:r>
            <w:r w:rsidR="006156D6">
              <w:rPr>
                <w:sz w:val="26"/>
                <w:szCs w:val="26"/>
              </w:rPr>
              <w:t>oubahini</w:t>
            </w:r>
            <w:r w:rsidRPr="00342678">
              <w:rPr>
                <w:sz w:val="26"/>
                <w:szCs w:val="26"/>
              </w:rPr>
              <w:t xml:space="preserve"> School</w:t>
            </w:r>
            <w:r w:rsidR="006156D6">
              <w:rPr>
                <w:sz w:val="26"/>
                <w:szCs w:val="26"/>
              </w:rPr>
              <w:t xml:space="preserve"> and</w:t>
            </w:r>
            <w:r w:rsidRPr="00342678">
              <w:rPr>
                <w:sz w:val="26"/>
                <w:szCs w:val="26"/>
              </w:rPr>
              <w:t xml:space="preserve"> College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B22FA" w14:textId="7A80E251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>0171633768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979BB" w14:textId="77777777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A0CF80C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867D2" w14:textId="20B1F4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DD578" w14:textId="4C363785" w:rsidR="00342678" w:rsidRDefault="00F50063" w:rsidP="00220300">
            <w:pPr>
              <w:spacing w:line="20" w:lineRule="atLeas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d. </w:t>
            </w:r>
            <w:r w:rsidR="00220300" w:rsidRPr="00220300">
              <w:rPr>
                <w:sz w:val="26"/>
                <w:szCs w:val="26"/>
              </w:rPr>
              <w:t>Hamidur Rahman, Assistant Teacher</w:t>
            </w:r>
          </w:p>
          <w:p w14:paraId="0368888B" w14:textId="0517F935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Chila Monu</w:t>
            </w:r>
            <w:r w:rsidR="00C66469">
              <w:rPr>
                <w:sz w:val="26"/>
                <w:szCs w:val="26"/>
              </w:rPr>
              <w:t>m</w:t>
            </w:r>
            <w:r w:rsidRPr="00220300">
              <w:rPr>
                <w:sz w:val="26"/>
                <w:szCs w:val="26"/>
              </w:rPr>
              <w:t xml:space="preserve">ia </w:t>
            </w:r>
            <w:r w:rsidR="00F50063">
              <w:rPr>
                <w:sz w:val="26"/>
                <w:szCs w:val="26"/>
              </w:rPr>
              <w:t>Secodary</w:t>
            </w:r>
            <w:r w:rsidRPr="00220300">
              <w:rPr>
                <w:sz w:val="26"/>
                <w:szCs w:val="26"/>
              </w:rPr>
              <w:t xml:space="preserve">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AF0E8" w14:textId="482D4A0F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900542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8E383" w14:textId="421455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493AA5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4CDF0" w14:textId="1347805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67825" w14:textId="3FB812BF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p</w:t>
            </w:r>
            <w:r w:rsidR="00482FF6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n Kumar Halder, Assistant Teacher</w:t>
            </w:r>
          </w:p>
          <w:p w14:paraId="75D966F4" w14:textId="3AEC1379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t. Paul</w:t>
            </w:r>
            <w:r w:rsidR="00F50063">
              <w:rPr>
                <w:sz w:val="26"/>
                <w:szCs w:val="26"/>
              </w:rPr>
              <w:t>’s</w:t>
            </w:r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F9541" w14:textId="1CEB916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0727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DA6C4" w14:textId="2117CDD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CA536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A65E8" w14:textId="41882696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BC105" w14:textId="09822FB1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ubr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 xml:space="preserve"> M</w:t>
            </w:r>
            <w:r w:rsidR="00F50063">
              <w:rPr>
                <w:sz w:val="26"/>
                <w:szCs w:val="26"/>
              </w:rPr>
              <w:t>az</w:t>
            </w:r>
            <w:r w:rsidRPr="00220300">
              <w:rPr>
                <w:sz w:val="26"/>
                <w:szCs w:val="26"/>
              </w:rPr>
              <w:t>umder, Assistant Teacher</w:t>
            </w:r>
          </w:p>
          <w:p w14:paraId="0E94DA1A" w14:textId="40081E80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Aziz </w:t>
            </w:r>
            <w:r w:rsidR="00F50063">
              <w:rPr>
                <w:sz w:val="26"/>
                <w:szCs w:val="26"/>
              </w:rPr>
              <w:t>Bh</w:t>
            </w:r>
            <w:r w:rsidRPr="00220300">
              <w:rPr>
                <w:sz w:val="26"/>
                <w:szCs w:val="26"/>
              </w:rPr>
              <w:t>atti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FDAE1" w14:textId="487B4F4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1964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CD5DC" w14:textId="2941B86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10C75F0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A2D45" w14:textId="32BD8CC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7C4AD" w14:textId="5B4CBE3C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amar Chandra R</w:t>
            </w:r>
            <w:r w:rsidR="00A840FB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y, Assistant Teacher</w:t>
            </w:r>
          </w:p>
          <w:p w14:paraId="587A1CC3" w14:textId="7E51DBCC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vt. T.A Faru</w:t>
            </w:r>
            <w:r w:rsidR="00F50063">
              <w:rPr>
                <w:sz w:val="26"/>
                <w:szCs w:val="26"/>
              </w:rPr>
              <w:t>que</w:t>
            </w:r>
            <w:r w:rsidRPr="00220300">
              <w:rPr>
                <w:sz w:val="26"/>
                <w:szCs w:val="26"/>
              </w:rPr>
              <w:t xml:space="preserve"> School</w:t>
            </w:r>
            <w:r w:rsidR="00F50063">
              <w:rPr>
                <w:sz w:val="26"/>
                <w:szCs w:val="26"/>
              </w:rPr>
              <w:t xml:space="preserve"> and College</w:t>
            </w:r>
            <w:r w:rsidRPr="00220300">
              <w:rPr>
                <w:sz w:val="26"/>
                <w:szCs w:val="26"/>
              </w:rPr>
              <w:t>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E518F" w14:textId="76A4363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9940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BCA4B" w14:textId="594B4F4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77614D9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55818" w14:textId="36FEACB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3449F" w14:textId="77777777" w:rsidR="00A840FB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Banani Podd</w:t>
            </w:r>
            <w:r w:rsidR="00A840FB">
              <w:rPr>
                <w:color w:val="000000"/>
                <w:sz w:val="26"/>
                <w:szCs w:val="26"/>
              </w:rPr>
              <w:t>e</w:t>
            </w:r>
            <w:r w:rsidRPr="00220300">
              <w:rPr>
                <w:color w:val="000000"/>
                <w:sz w:val="26"/>
                <w:szCs w:val="26"/>
              </w:rPr>
              <w:t>r</w:t>
            </w:r>
            <w:r w:rsidRPr="00220300">
              <w:rPr>
                <w:sz w:val="26"/>
                <w:szCs w:val="26"/>
              </w:rPr>
              <w:t>, Assistant Teacher</w:t>
            </w:r>
          </w:p>
          <w:p w14:paraId="74A1A083" w14:textId="58ADAAFA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ongla Girls</w:t>
            </w:r>
            <w:r w:rsidR="00E7186E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7AE28" w14:textId="2788207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0267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13C61" w14:textId="392E5D0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BA32B2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AD135" w14:textId="5B737A7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14161" w14:textId="36EA70AE" w:rsidR="000F0C70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ran</w:t>
            </w:r>
            <w:r w:rsidR="009C5176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nda Kumar Mondal, Assistant Teacher</w:t>
            </w:r>
          </w:p>
          <w:p w14:paraId="3B6A2006" w14:textId="6878878B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urirdanga </w:t>
            </w:r>
            <w:r w:rsidR="009C5176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B56E0" w14:textId="41962F0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194954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0C144" w14:textId="42B3620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426AD8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ACAF6" w14:textId="18768C2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90470" w14:textId="00EEC7E0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dhan K</w:t>
            </w:r>
            <w:r w:rsidR="00E554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ya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12762C9" w14:textId="63D473A8" w:rsidR="00350D02" w:rsidRPr="00220300" w:rsidRDefault="00350D02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urirdanga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0F0C70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High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5B9AD" w14:textId="1C7B6FB4" w:rsidR="00350D02" w:rsidRPr="00220300" w:rsidRDefault="00A352BB" w:rsidP="00220300">
            <w:pPr>
              <w:spacing w:line="20" w:lineRule="atLeas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168258792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D0AD" w14:textId="76C599B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2D9734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9ACD1" w14:textId="57A0492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71D66" w14:textId="77777777" w:rsidR="000F0C70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Niy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i Gh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rami, Assistant Teacher</w:t>
            </w:r>
          </w:p>
          <w:p w14:paraId="1072B3BC" w14:textId="6B8F45D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tibunia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5F277" w14:textId="28BB0F7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</w:t>
            </w:r>
            <w:r w:rsidR="00E7186E">
              <w:rPr>
                <w:sz w:val="26"/>
                <w:szCs w:val="26"/>
              </w:rPr>
              <w:t>038545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3776E" w14:textId="15A7BB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4964F9D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84D18" w14:textId="61766D3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BAD0F" w14:textId="77777777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vash Sarker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F10C7CA" w14:textId="5DD1A6CB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andpai </w:t>
            </w:r>
            <w:r w:rsidR="00220300" w:rsidRPr="00220300">
              <w:rPr>
                <w:sz w:val="26"/>
                <w:szCs w:val="26"/>
              </w:rPr>
              <w:t>Meser</w:t>
            </w:r>
            <w:r w:rsidR="00E7186E">
              <w:rPr>
                <w:sz w:val="26"/>
                <w:szCs w:val="26"/>
              </w:rPr>
              <w:t xml:space="preserve"> Sh</w:t>
            </w:r>
            <w:r w:rsidR="00220300" w:rsidRPr="00220300">
              <w:rPr>
                <w:sz w:val="26"/>
                <w:szCs w:val="26"/>
              </w:rPr>
              <w:t xml:space="preserve">ah </w:t>
            </w:r>
            <w:r w:rsidR="00E7186E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D698C" w14:textId="4901D04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52607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6FF8B" w14:textId="5ED6E75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B679618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904E4" w14:textId="3E8B328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1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EE4D4" w14:textId="77777777" w:rsidR="00E7186E" w:rsidRDefault="003922B1" w:rsidP="00220300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Dhiman Mond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12AECD9F" w14:textId="569FDAEF" w:rsidR="00350D02" w:rsidRPr="00220300" w:rsidRDefault="00350D02" w:rsidP="00220300">
            <w:pPr>
              <w:rPr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alna Bandar </w:t>
            </w:r>
            <w:r w:rsidR="00E7186E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F66C" w14:textId="644BEFD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</w:t>
            </w:r>
            <w:r w:rsidR="00E7186E">
              <w:rPr>
                <w:sz w:val="26"/>
                <w:szCs w:val="26"/>
              </w:rPr>
              <w:t>91178641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466C7" w14:textId="757596C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9DCCB46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5DA3B" w14:textId="2448D4A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BB088" w14:textId="503BF745" w:rsidR="003922B1" w:rsidRDefault="003922B1" w:rsidP="00220300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Imdadul Shaik</w:t>
            </w:r>
            <w:r w:rsidR="00E7186E">
              <w:rPr>
                <w:color w:val="000000"/>
                <w:sz w:val="26"/>
                <w:szCs w:val="26"/>
              </w:rPr>
              <w:t>h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0841BCBD" w14:textId="30B1E772" w:rsidR="00350D02" w:rsidRPr="00220300" w:rsidRDefault="00E7186E" w:rsidP="00220300">
            <w:pPr>
              <w:rPr>
                <w:color w:val="000000"/>
                <w:w w:val="105"/>
                <w:sz w:val="26"/>
                <w:szCs w:val="26"/>
              </w:rPr>
            </w:pPr>
            <w:r>
              <w:rPr>
                <w:sz w:val="26"/>
                <w:szCs w:val="26"/>
              </w:rPr>
              <w:t>Sreefaltala Pilot Secondary School</w:t>
            </w:r>
            <w:r w:rsidR="00220300" w:rsidRPr="00220300">
              <w:rPr>
                <w:sz w:val="26"/>
                <w:szCs w:val="26"/>
              </w:rPr>
              <w:t>,</w:t>
            </w:r>
            <w:r>
              <w:rPr>
                <w:sz w:val="26"/>
                <w:szCs w:val="26"/>
              </w:rPr>
              <w:t xml:space="preserve"> Rampal,</w:t>
            </w:r>
            <w:r w:rsidR="00220300" w:rsidRPr="00220300">
              <w:rPr>
                <w:sz w:val="26"/>
                <w:szCs w:val="26"/>
              </w:rPr>
              <w:t xml:space="preserve">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249F8" w14:textId="75848F0F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1</w:t>
            </w:r>
            <w:r w:rsidR="00E7186E">
              <w:rPr>
                <w:sz w:val="26"/>
                <w:szCs w:val="26"/>
              </w:rPr>
              <w:t>333714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C887B" w14:textId="3B25FD2D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5B1C79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F082E" w14:textId="1C7DF3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08974" w14:textId="77777777" w:rsidR="003922B1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Prosanto Kumar </w:t>
            </w:r>
            <w:r w:rsidR="00220300" w:rsidRPr="00220300">
              <w:rPr>
                <w:sz w:val="26"/>
                <w:szCs w:val="26"/>
              </w:rPr>
              <w:t>Sark</w:t>
            </w:r>
            <w:r w:rsidR="003922B1">
              <w:rPr>
                <w:sz w:val="26"/>
                <w:szCs w:val="26"/>
              </w:rPr>
              <w:t>e</w:t>
            </w:r>
            <w:r w:rsidR="00220300" w:rsidRPr="00220300">
              <w:rPr>
                <w:sz w:val="26"/>
                <w:szCs w:val="26"/>
              </w:rPr>
              <w:t xml:space="preserve">r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143369B" w14:textId="0F3D2BDD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220300" w:rsidRPr="00220300">
              <w:rPr>
                <w:sz w:val="26"/>
                <w:szCs w:val="26"/>
              </w:rPr>
              <w:t xml:space="preserve">. </w:t>
            </w:r>
            <w:r w:rsidRPr="00220300">
              <w:rPr>
                <w:sz w:val="26"/>
                <w:szCs w:val="26"/>
              </w:rPr>
              <w:t xml:space="preserve">Ismail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2ACD4" w14:textId="551F0BB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66198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D16A8" w14:textId="3B6E79B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1DB3DB9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02819" w14:textId="0061285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7E433" w14:textId="56C97E73" w:rsidR="003922B1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Debas</w:t>
            </w:r>
            <w:r w:rsidR="00FC04B0">
              <w:rPr>
                <w:sz w:val="26"/>
                <w:szCs w:val="26"/>
              </w:rPr>
              <w:t>h</w:t>
            </w:r>
            <w:r w:rsidRPr="00220300">
              <w:rPr>
                <w:sz w:val="26"/>
                <w:szCs w:val="26"/>
              </w:rPr>
              <w:t>is M</w:t>
            </w:r>
            <w:r w:rsidR="003922B1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llick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18EF0E44" w14:textId="6D04623B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algazi</w:t>
            </w:r>
            <w:r w:rsidR="003922B1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3922B1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30F9C" w14:textId="3E9257B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6123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AA365" w14:textId="183F6D0B" w:rsidR="00350D02" w:rsidRPr="00220300" w:rsidRDefault="00350D02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  <w:tr w:rsidR="00350D02" w:rsidRPr="00220300" w14:paraId="0E9C5794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BDB6" w14:textId="155785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0DE05" w14:textId="77777777" w:rsidR="003922B1" w:rsidRDefault="003922B1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Ashoke Roy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D36A822" w14:textId="08AFE32B" w:rsidR="00350D02" w:rsidRPr="00220300" w:rsidRDefault="00350D02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Joymoni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D2952" w14:textId="25BB2616" w:rsidR="00350D02" w:rsidRPr="00220300" w:rsidRDefault="00220300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3911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70A21" w14:textId="54470E7E" w:rsidR="00350D02" w:rsidRPr="00220300" w:rsidRDefault="00350D02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</w:p>
        </w:tc>
      </w:tr>
      <w:tr w:rsidR="00350D02" w:rsidRPr="00220300" w14:paraId="0E5A5FA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BA87D" w14:textId="1B13EF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7103B" w14:textId="77777777" w:rsidR="00CD2A6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ariful Islam, Assistant Teacher</w:t>
            </w:r>
          </w:p>
          <w:p w14:paraId="595A18E8" w14:textId="307B80FB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Adaghat </w:t>
            </w:r>
            <w:r w:rsidR="00CD2A6F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A62DB" w14:textId="2485B3B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32221706</w:t>
            </w:r>
            <w:r w:rsidR="00000000">
              <w:rPr>
                <w:color w:val="000000"/>
                <w:sz w:val="26"/>
                <w:szCs w:val="26"/>
              </w:rPr>
              <w:pict w14:anchorId="5D6C7A6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TextBox 12" o:spid="_x0000_s1034" type="#_x0000_t75" style="position:absolute;margin-left:37.5pt;margin-top:-.75pt;width:15.75pt;height:23.25pt;z-index:25167513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F5EF3" w14:textId="4503ED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1CAF8D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364AD" w14:textId="025283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A6EAC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lukder Taeb Ali, Assistant Teacher</w:t>
            </w:r>
          </w:p>
          <w:p w14:paraId="51D6E1CC" w14:textId="651F9F2D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aintala Kashipur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13B88" w14:textId="5F16C37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656467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A3E1" w14:textId="42B1F5F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8F8FEE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792A2" w14:textId="4E31401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3CCD3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Ujjwal Kumar Debnath, Assistant Teacher</w:t>
            </w:r>
          </w:p>
          <w:p w14:paraId="16DC22C5" w14:textId="1A938D07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ilatala Govt. M</w:t>
            </w:r>
            <w:r w:rsidR="007E5E1F">
              <w:rPr>
                <w:sz w:val="26"/>
                <w:szCs w:val="26"/>
              </w:rPr>
              <w:t>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E9E6F" w14:textId="6C64E1E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57134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0CB03" w14:textId="4036ABC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861F79D" w14:textId="77777777" w:rsidTr="005E2741">
        <w:trPr>
          <w:cantSplit/>
          <w:trHeight w:val="26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751A2" w14:textId="354696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B0018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anoj Kumar Misra, Assistant Teacher</w:t>
            </w:r>
          </w:p>
          <w:p w14:paraId="53A7E3F7" w14:textId="773F235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ashtal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16BCC" w14:textId="3CD5FB3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3608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14E9E" w14:textId="0C69967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94FEC7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51150" w14:textId="28231FE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887D7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Khan Azizul Rana, Assistant Teacher</w:t>
            </w:r>
          </w:p>
          <w:p w14:paraId="03237D2C" w14:textId="08B62E85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etkata Union </w:t>
            </w:r>
            <w:r w:rsidR="003601C2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5A5E4" w14:textId="05A9DB6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205160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9CDB2" w14:textId="49BF0A0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403B216" w14:textId="77777777" w:rsidTr="005E2741">
        <w:trPr>
          <w:cantSplit/>
          <w:trHeight w:val="4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1ECA" w14:textId="798B339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A8BDF" w14:textId="0FEB1427" w:rsidR="00567A26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567A26">
              <w:rPr>
                <w:sz w:val="26"/>
                <w:szCs w:val="26"/>
              </w:rPr>
              <w:t>.</w:t>
            </w:r>
            <w:r w:rsidRPr="00220300">
              <w:rPr>
                <w:sz w:val="26"/>
                <w:szCs w:val="26"/>
              </w:rPr>
              <w:t xml:space="preserve"> Zu</w:t>
            </w:r>
            <w:r w:rsidR="00D164F1">
              <w:rPr>
                <w:sz w:val="26"/>
                <w:szCs w:val="26"/>
              </w:rPr>
              <w:t>l</w:t>
            </w:r>
            <w:r w:rsidRPr="00220300">
              <w:rPr>
                <w:sz w:val="26"/>
                <w:szCs w:val="26"/>
              </w:rPr>
              <w:t>fikar Ali Mollah, Assistant Teacher</w:t>
            </w:r>
          </w:p>
          <w:p w14:paraId="1F132A47" w14:textId="7200C2E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hui</w:t>
            </w:r>
            <w:r w:rsidR="00567A26">
              <w:rPr>
                <w:sz w:val="26"/>
                <w:szCs w:val="26"/>
              </w:rPr>
              <w:t>ar K</w:t>
            </w:r>
            <w:r w:rsidRPr="00220300">
              <w:rPr>
                <w:sz w:val="26"/>
                <w:szCs w:val="26"/>
              </w:rPr>
              <w:t xml:space="preserve">andar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A901" w14:textId="7E56296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8231918</w:t>
            </w:r>
            <w:r w:rsidR="00000000">
              <w:rPr>
                <w:color w:val="000000"/>
                <w:sz w:val="26"/>
                <w:szCs w:val="26"/>
              </w:rPr>
              <w:pict w14:anchorId="5A868F3B">
                <v:shape id="TextBox 5" o:spid="_x0000_s1035" type="#_x0000_t75" style="position:absolute;margin-left:12.75pt;margin-top:9pt;width:16.5pt;height:23.25pt;z-index:25167616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">
                  <v:imagedata r:id="rId11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7731A64B">
                <v:shape id="TextBox 6" o:spid="_x0000_s1036" type="#_x0000_t75" style="position:absolute;margin-left:37.5pt;margin-top:11.25pt;width:15.75pt;height:23.25pt;z-index:251677184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">
                  <v:imagedata r:id="rId12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56294" w14:textId="40F0BFD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CA664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3EC87" w14:textId="0192F3A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lastRenderedPageBreak/>
              <w:t>2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57A6" w14:textId="77777777" w:rsidR="00857E1A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ikul Islam, Assistant Teacher</w:t>
            </w:r>
          </w:p>
          <w:p w14:paraId="3CDC27FA" w14:textId="54A13B5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orni Sairabad ML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68459" w14:textId="7502018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64153173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04510" w14:textId="6EFC099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43E424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9056C" w14:textId="2F4123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9B78" w14:textId="77777777" w:rsidR="00D049F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ohayell Hosen, Assistant Teacher</w:t>
            </w:r>
          </w:p>
          <w:p w14:paraId="1C90DD9C" w14:textId="20531DB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Chaksree Akubaria Br</w:t>
            </w:r>
            <w:r w:rsidR="00151CF4">
              <w:rPr>
                <w:sz w:val="26"/>
                <w:szCs w:val="26"/>
              </w:rPr>
              <w:t>e</w:t>
            </w:r>
            <w:r w:rsidRPr="00220300">
              <w:rPr>
                <w:sz w:val="26"/>
                <w:szCs w:val="26"/>
              </w:rPr>
              <w:t>e Chaksree Secondary School</w:t>
            </w:r>
            <w:r w:rsidRPr="00220300">
              <w:rPr>
                <w:sz w:val="26"/>
                <w:szCs w:val="26"/>
                <w:lang w:bidi="bn-IN"/>
              </w:rPr>
              <w:t>,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27DAA" w14:textId="4F0A008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8118118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BD45A" w14:textId="560812E9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2FD95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0B558" w14:textId="4AC405C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551D9" w14:textId="3B807106" w:rsidR="00E53CEC" w:rsidRDefault="00220300" w:rsidP="00E53CEC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Ujjwal Biswas, Assistant Teacher</w:t>
            </w:r>
          </w:p>
          <w:p w14:paraId="60758694" w14:textId="24C219DB" w:rsidR="00350D02" w:rsidRPr="00E53CEC" w:rsidRDefault="00220300" w:rsidP="00E53CEC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Dakra </w:t>
            </w:r>
            <w:r w:rsidRPr="00E53CEC">
              <w:rPr>
                <w:color w:val="000000" w:themeColor="text1"/>
                <w:sz w:val="26"/>
                <w:szCs w:val="26"/>
              </w:rPr>
              <w:t>M</w:t>
            </w:r>
            <w:r w:rsidR="009E574F">
              <w:rPr>
                <w:color w:val="000000" w:themeColor="text1"/>
                <w:sz w:val="26"/>
                <w:szCs w:val="26"/>
              </w:rPr>
              <w:t>ultilatera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8C3FE" w14:textId="67BF6D3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</w:t>
            </w:r>
            <w:r w:rsidR="00E53CEC">
              <w:rPr>
                <w:sz w:val="26"/>
                <w:szCs w:val="26"/>
              </w:rPr>
              <w:t>9176753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3B427" w14:textId="0ECA4BA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FFF1C1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70690" w14:textId="26182D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75A8C" w14:textId="77777777" w:rsidR="00D049F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k. Mosharraf Hossain, Assistant Teacher</w:t>
            </w:r>
          </w:p>
          <w:p w14:paraId="0FC6178A" w14:textId="41D1DC6B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Foylahat Kamal Uddin </w:t>
            </w:r>
            <w:r w:rsidR="00D049FF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</w:t>
            </w:r>
            <w:r w:rsidR="009E24CF">
              <w:rPr>
                <w:sz w:val="26"/>
                <w:szCs w:val="26"/>
              </w:rPr>
              <w:t>,</w:t>
            </w:r>
            <w:r w:rsidRPr="00220300">
              <w:rPr>
                <w:sz w:val="26"/>
                <w:szCs w:val="26"/>
                <w:lang w:bidi="bn-IN"/>
              </w:rPr>
              <w:t xml:space="preserve">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1D20A" w14:textId="585E2B5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810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3995B" w14:textId="01C481A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1CABCB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64A3" w14:textId="1C8961F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3AF42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binda Sarkar, Assistant Teacher</w:t>
            </w:r>
          </w:p>
          <w:p w14:paraId="4540E0AB" w14:textId="75D75B2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zi Arif Girls</w:t>
            </w:r>
            <w:r w:rsidR="002B3140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7DFA7" w14:textId="60FAFB5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915830631</w:t>
            </w:r>
            <w:r w:rsidR="00000000">
              <w:rPr>
                <w:color w:val="000000"/>
                <w:sz w:val="26"/>
                <w:szCs w:val="26"/>
              </w:rPr>
              <w:pict w14:anchorId="485BAE39">
                <v:shape id="TextBox 1" o:spid="_x0000_s1037" type="#_x0000_t75" style="position:absolute;margin-left:12.75pt;margin-top:0;width:16.5pt;height:22.5pt;z-index:251678208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0037A796">
                <v:shape id="TextBox 2" o:spid="_x0000_s1038" type="#_x0000_t75" style="position:absolute;margin-left:37.5pt;margin-top:0;width:15.75pt;height:22.5pt;z-index:251679232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BFA37" w14:textId="6AAE006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9EF80A4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67CD1" w14:textId="565177D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D4BB7" w14:textId="03C006DA" w:rsidR="002C57F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prodas Biswas, Assistant Teacher</w:t>
            </w:r>
          </w:p>
          <w:p w14:paraId="747142A2" w14:textId="43F15CAE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Jhanjhania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63D02" w14:textId="5FEAA4B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98480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F4ED1" w14:textId="3051BC5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0891B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6EFD0" w14:textId="3CB571EE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79A9F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Prosenjit Adhikary, Assistant Teacher</w:t>
            </w:r>
          </w:p>
          <w:p w14:paraId="284F3163" w14:textId="037427CD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Joynagar Pipulbunia Sec</w:t>
            </w:r>
            <w:r w:rsidR="00C64065">
              <w:rPr>
                <w:sz w:val="26"/>
                <w:szCs w:val="26"/>
              </w:rPr>
              <w:t>ondary</w:t>
            </w:r>
            <w:r w:rsidRPr="00220300">
              <w:rPr>
                <w:sz w:val="26"/>
                <w:szCs w:val="26"/>
              </w:rPr>
              <w:t xml:space="preserve"> 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67D42" w14:textId="4AECB15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54226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FFBBB" w14:textId="4AB264E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D76717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2884F" w14:textId="6EF1FFF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6CA2B" w14:textId="634062DB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</w:t>
            </w:r>
            <w:r w:rsidR="00D164F1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ikh Samim Has</w:t>
            </w:r>
            <w:r w:rsidR="00D164F1">
              <w:rPr>
                <w:sz w:val="26"/>
                <w:szCs w:val="26"/>
              </w:rPr>
              <w:t>s</w:t>
            </w:r>
            <w:r w:rsidRPr="00220300">
              <w:rPr>
                <w:sz w:val="26"/>
                <w:szCs w:val="26"/>
              </w:rPr>
              <w:t>an, Assistant Teacher</w:t>
            </w:r>
          </w:p>
          <w:p w14:paraId="6E23A26C" w14:textId="7A8A56F4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Kalekharber </w:t>
            </w:r>
            <w:r w:rsidR="00C64065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B0850" w14:textId="2C450934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30495035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AC14C" w14:textId="38D637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5BFBB0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B37E5" w14:textId="272253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992D6" w14:textId="77777777" w:rsidR="00456023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lma </w:t>
            </w:r>
            <w:r w:rsidR="00456023">
              <w:rPr>
                <w:sz w:val="26"/>
                <w:szCs w:val="26"/>
              </w:rPr>
              <w:t>Khatu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1200D9E1" w14:textId="370F2782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5509A7">
              <w:rPr>
                <w:sz w:val="26"/>
                <w:szCs w:val="26"/>
              </w:rPr>
              <w:t>Khan</w:t>
            </w:r>
            <w:r w:rsidR="005509A7" w:rsidRPr="005509A7">
              <w:rPr>
                <w:sz w:val="26"/>
                <w:szCs w:val="26"/>
              </w:rPr>
              <w:t xml:space="preserve"> J</w:t>
            </w:r>
            <w:r w:rsidRPr="005509A7">
              <w:rPr>
                <w:sz w:val="26"/>
                <w:szCs w:val="26"/>
              </w:rPr>
              <w:t>ahan</w:t>
            </w:r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 xml:space="preserve">Ali </w:t>
            </w:r>
            <w:r w:rsidRPr="00220300">
              <w:rPr>
                <w:sz w:val="26"/>
                <w:szCs w:val="26"/>
              </w:rPr>
              <w:t>High 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35246" w14:textId="601F5E7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927515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8277E" w14:textId="0D21E8E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FA7E2E0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A5BDF" w14:textId="33919E4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9E27E" w14:textId="77777777" w:rsidR="00456023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llal Hossain Molla, Assistant Teacher</w:t>
            </w:r>
          </w:p>
          <w:p w14:paraId="779372DE" w14:textId="7D818C2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Kumla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AAE53" w14:textId="05D7C91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5216355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E93C6" w14:textId="68F164B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DB2D3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6F424" w14:textId="335DB3B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EDBE8" w14:textId="77777777" w:rsidR="008A617A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ridas Sarkar, Assistant Teacher</w:t>
            </w:r>
          </w:p>
          <w:p w14:paraId="1880D1D6" w14:textId="18882F64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P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b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ntala Girls</w:t>
            </w:r>
            <w:r w:rsidR="008A617A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EC088" w14:textId="245C6E4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2976273</w:t>
            </w:r>
            <w:r w:rsidR="00000000">
              <w:rPr>
                <w:color w:val="000000"/>
                <w:sz w:val="26"/>
                <w:szCs w:val="26"/>
              </w:rPr>
              <w:pict w14:anchorId="07B090E7">
                <v:shape id="TextBox 9" o:spid="_x0000_s1039" type="#_x0000_t75" style="position:absolute;margin-left:13.5pt;margin-top:9pt;width:16.5pt;height:23.25pt;z-index:25168025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1BB391D0">
                <v:shape id="TextBox 10" o:spid="_x0000_s1040" type="#_x0000_t75" style="position:absolute;margin-left:37.5pt;margin-top:11.25pt;width:15.75pt;height:22.5pt;z-index:25168128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CE750" w14:textId="0FB2EA60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ACA295A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2EC19" w14:textId="7756CBB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873E9" w14:textId="157E3824" w:rsidR="008A617A" w:rsidRDefault="005D5459" w:rsidP="0022030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k. Habibur Rahma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05F82D70" w14:textId="7928D6AB" w:rsidR="00350D02" w:rsidRPr="00220300" w:rsidRDefault="005D5459" w:rsidP="00220300">
            <w:pPr>
              <w:rPr>
                <w:color w:val="000000"/>
                <w:w w:val="105"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Ujalkur </w:t>
            </w:r>
            <w:r w:rsidR="008A617A">
              <w:rPr>
                <w:sz w:val="26"/>
                <w:szCs w:val="26"/>
              </w:rPr>
              <w:t>High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220300"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3D790" w14:textId="40028A9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</w:t>
            </w:r>
            <w:r w:rsidR="009E24CF">
              <w:rPr>
                <w:sz w:val="26"/>
                <w:szCs w:val="26"/>
              </w:rPr>
              <w:t>122216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179CA" w14:textId="5DD6296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4330A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4A749" w14:textId="495085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B0180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m Kumar Das, Assistant Teacher</w:t>
            </w:r>
          </w:p>
          <w:p w14:paraId="1FC24D93" w14:textId="017DCA6A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guna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6C0C3" w14:textId="78C6673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23604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DFA2A" w14:textId="7C0068E1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1F6AF9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4E9D1" w14:textId="3FD5FE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2286F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t Paul, Assistant Teacher</w:t>
            </w:r>
          </w:p>
          <w:p w14:paraId="0F5AE560" w14:textId="5A28898F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nnyas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E3D76" w14:textId="73EF886B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39794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8AA6F" w14:textId="36C46C9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32948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C7B4F" w14:textId="5E99D25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8463F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Zillur Rahaman, Assistant Teacher</w:t>
            </w:r>
          </w:p>
          <w:p w14:paraId="4713599E" w14:textId="741700D8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Tulshirabad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1ED05" w14:textId="2DB1E1B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7497366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EC4DC" w14:textId="288773A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81E5D9A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56042" w14:textId="2975F37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ADB1B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. Shihab Hossain, Assistant Teacher</w:t>
            </w:r>
          </w:p>
          <w:p w14:paraId="4EEAB15F" w14:textId="4D007EC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Vekotmary Belai </w:t>
            </w:r>
            <w:r w:rsidR="004C45D7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36AD9" w14:textId="61B01F1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6694199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6B86F" w14:textId="6F6D162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77C13D" w14:textId="77777777" w:rsidTr="005E2741">
        <w:trPr>
          <w:cantSplit/>
          <w:trHeight w:val="196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60FFD" w14:textId="0B145C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3A609" w14:textId="77777777" w:rsidR="009C62A4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Dinesh </w:t>
            </w:r>
            <w:r w:rsidR="00220300" w:rsidRPr="00220300">
              <w:rPr>
                <w:sz w:val="26"/>
                <w:szCs w:val="26"/>
              </w:rPr>
              <w:t xml:space="preserve">Mohon </w:t>
            </w:r>
            <w:r w:rsidRPr="00220300">
              <w:rPr>
                <w:sz w:val="26"/>
                <w:szCs w:val="26"/>
              </w:rPr>
              <w:t>Ray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44804403" w14:textId="40C5F277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Perikhali Model </w:t>
            </w:r>
            <w:r w:rsidR="00220300" w:rsidRPr="00220300">
              <w:rPr>
                <w:sz w:val="26"/>
                <w:szCs w:val="26"/>
              </w:rPr>
              <w:t xml:space="preserve">High </w:t>
            </w:r>
            <w:r w:rsidRPr="00220300">
              <w:rPr>
                <w:sz w:val="26"/>
                <w:szCs w:val="26"/>
              </w:rPr>
              <w:t>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DFE89" w14:textId="39531A2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048887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A8046" w14:textId="46F898E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3898A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5F27" w14:textId="62E9C9DC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0F3C" w14:textId="77777777" w:rsidR="009C62A4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uvendu Kishor Majumder, Assistant Teacher</w:t>
            </w:r>
          </w:p>
          <w:p w14:paraId="28062AAB" w14:textId="42B920FE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mpal Pilot</w:t>
            </w:r>
            <w:r w:rsidRPr="00C66469">
              <w:rPr>
                <w:color w:val="FF0000"/>
                <w:sz w:val="26"/>
                <w:szCs w:val="26"/>
              </w:rPr>
              <w:t xml:space="preserve"> </w:t>
            </w:r>
            <w:r w:rsidRPr="00FD6F74">
              <w:rPr>
                <w:sz w:val="26"/>
                <w:szCs w:val="26"/>
              </w:rPr>
              <w:t>Girls</w:t>
            </w:r>
            <w:r w:rsidR="003A4E44" w:rsidRPr="00FD6F74">
              <w:rPr>
                <w:sz w:val="26"/>
                <w:szCs w:val="26"/>
              </w:rPr>
              <w:t>’</w:t>
            </w:r>
            <w:r w:rsidR="003A4E44" w:rsidRPr="00220300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FB140" w14:textId="0E5AA7E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1492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F9087" w14:textId="4A0DFC87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F5632A" w:rsidRPr="00220300" w14:paraId="70E932C2" w14:textId="77777777" w:rsidTr="005E2741">
        <w:trPr>
          <w:cantSplit/>
          <w:trHeight w:val="17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DA943" w14:textId="1258BD27" w:rsidR="00F5632A" w:rsidRPr="00220300" w:rsidRDefault="00F5632A" w:rsidP="00220300">
            <w:pPr>
              <w:spacing w:line="20" w:lineRule="atLeast"/>
              <w:rPr>
                <w:rFonts w:cstheme="minorHAnsi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4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0A0EC" w14:textId="77777777" w:rsidR="003A4E44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jib Adhikary, Assistant Teacher</w:t>
            </w:r>
          </w:p>
          <w:p w14:paraId="02B35E03" w14:textId="66DC9340" w:rsidR="00F5632A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reefaltala Pilot Sec</w:t>
            </w:r>
            <w:r w:rsidR="00146E52">
              <w:rPr>
                <w:sz w:val="26"/>
                <w:szCs w:val="26"/>
              </w:rPr>
              <w:t xml:space="preserve">ondary </w:t>
            </w:r>
            <w:r w:rsidRPr="00220300">
              <w:rPr>
                <w:sz w:val="26"/>
                <w:szCs w:val="26"/>
              </w:rPr>
              <w:t xml:space="preserve">School, </w:t>
            </w:r>
            <w:r w:rsidRPr="00220300">
              <w:rPr>
                <w:sz w:val="26"/>
                <w:szCs w:val="26"/>
                <w:lang w:bidi="bn-IN"/>
              </w:rPr>
              <w:t>Rampal, Bagerh</w:t>
            </w:r>
            <w:r w:rsidR="00C66469">
              <w:rPr>
                <w:sz w:val="26"/>
                <w:szCs w:val="26"/>
                <w:lang w:bidi="bn-IN"/>
              </w:rPr>
              <w:t>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5782" w14:textId="6E949D08" w:rsidR="00F5632A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2322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BD579" w14:textId="159DAC80" w:rsidR="00F5632A" w:rsidRPr="00220300" w:rsidRDefault="00F5632A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</w:tbl>
    <w:p w14:paraId="5554E2F4" w14:textId="1D1602E0" w:rsidR="00720595" w:rsidRDefault="00C72900" w:rsidP="00C72900">
      <w:pPr>
        <w:tabs>
          <w:tab w:val="left" w:pos="9190"/>
        </w:tabs>
        <w:spacing w:before="120" w:after="120"/>
        <w:rPr>
          <w:rFonts w:ascii="Tw Cen MT" w:hAnsi="Tw Cen MT"/>
          <w:sz w:val="26"/>
          <w:szCs w:val="26"/>
        </w:rPr>
      </w:pPr>
      <w:r>
        <w:rPr>
          <w:rFonts w:ascii="Tw Cen MT" w:hAnsi="Tw Cen MT"/>
          <w:sz w:val="26"/>
          <w:szCs w:val="26"/>
        </w:rPr>
        <w:tab/>
      </w:r>
    </w:p>
    <w:p w14:paraId="12D4F4FA" w14:textId="77777777" w:rsidR="002C57F7" w:rsidRPr="00220300" w:rsidRDefault="002C57F7" w:rsidP="009E4135">
      <w:pPr>
        <w:spacing w:before="120" w:after="120"/>
        <w:rPr>
          <w:rFonts w:ascii="Tw Cen MT" w:hAnsi="Tw Cen MT"/>
          <w:sz w:val="26"/>
          <w:szCs w:val="26"/>
        </w:rPr>
      </w:pPr>
    </w:p>
    <w:p w14:paraId="72754D39" w14:textId="41D0FFB6" w:rsidR="00980EFD" w:rsidRPr="00220300" w:rsidRDefault="00000000" w:rsidP="009E4135">
      <w:pPr>
        <w:spacing w:before="120" w:after="120"/>
        <w:rPr>
          <w:rFonts w:ascii="Tw Cen MT" w:hAnsi="Tw Cen MT"/>
          <w:sz w:val="26"/>
          <w:szCs w:val="26"/>
        </w:rPr>
      </w:pPr>
      <w:r>
        <w:rPr>
          <w:noProof/>
          <w:sz w:val="26"/>
          <w:szCs w:val="26"/>
        </w:rPr>
        <w:pict w14:anchorId="361D043A">
          <v:shape id="_x0000_s1026" type="#_x0000_t202" style="position:absolute;margin-left:345.3pt;margin-top:7.65pt;width:185.15pt;height:50.9pt;z-index:251659776;visibility:visible;mso-height-percent:0;mso-wrap-distance-left:9pt;mso-wrap-distance-top:3.6pt;mso-wrap-distance-right:9pt;mso-wrap-distance-bottom:3.6pt;mso-position-horizontal-relative:text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" stroked="f">
            <v:textbox style="mso-fit-shape-to-text:t">
              <w:txbxContent>
                <w:p w14:paraId="55C67B85" w14:textId="07D8406D" w:rsidR="00112C65" w:rsidRPr="00056579" w:rsidRDefault="00980EFD" w:rsidP="00112C65">
                  <w:pPr>
                    <w:jc w:val="center"/>
                    <w:rPr>
                      <w:b/>
                      <w:bCs/>
                      <w:szCs w:val="20"/>
                    </w:rPr>
                  </w:pPr>
                  <w:bookmarkStart w:id="11" w:name="_Hlk150845985"/>
                  <w:bookmarkStart w:id="12" w:name="_Hlk150845986"/>
                  <w:bookmarkStart w:id="13" w:name="_Hlk150845988"/>
                  <w:bookmarkStart w:id="14" w:name="_Hlk150845989"/>
                  <w:bookmarkStart w:id="15" w:name="_Hlk150845996"/>
                  <w:bookmarkStart w:id="16" w:name="_Hlk150845997"/>
                  <w:bookmarkStart w:id="17" w:name="_Hlk150845998"/>
                  <w:bookmarkStart w:id="18" w:name="_Hlk150845999"/>
                  <w:bookmarkStart w:id="19" w:name="_Hlk150846092"/>
                  <w:bookmarkStart w:id="20" w:name="_Hlk150846093"/>
                  <w:bookmarkStart w:id="21" w:name="_Hlk150846094"/>
                  <w:bookmarkStart w:id="22" w:name="_Hlk150846095"/>
                  <w:bookmarkStart w:id="23" w:name="_Hlk150846157"/>
                  <w:bookmarkStart w:id="24" w:name="_Hlk150846158"/>
                  <w:r w:rsidRPr="00056579">
                    <w:rPr>
                      <w:b/>
                      <w:bCs/>
                      <w:szCs w:val="20"/>
                    </w:rPr>
                    <w:t>(</w:t>
                  </w:r>
                  <w:r w:rsidR="00220300" w:rsidRPr="00056579">
                    <w:rPr>
                      <w:b/>
                      <w:bCs/>
                      <w:szCs w:val="20"/>
                    </w:rPr>
                    <w:t>Prof. Swapan Kumar Nath</w:t>
                  </w:r>
                  <w:r w:rsidR="00957BBC" w:rsidRPr="00056579">
                    <w:rPr>
                      <w:b/>
                      <w:bCs/>
                      <w:szCs w:val="20"/>
                    </w:rPr>
                    <w:t>)</w:t>
                  </w:r>
                </w:p>
                <w:p w14:paraId="3A7D7A87" w14:textId="7A16A08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Deputy Director (</w:t>
                  </w:r>
                  <w:r w:rsidR="00220300" w:rsidRPr="00056579">
                    <w:rPr>
                      <w:sz w:val="20"/>
                      <w:szCs w:val="16"/>
                    </w:rPr>
                    <w:t>Res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 xml:space="preserve"> </w:t>
                  </w:r>
                  <w:r w:rsidR="00325697" w:rsidRPr="00056579">
                    <w:rPr>
                      <w:sz w:val="20"/>
                      <w:szCs w:val="16"/>
                    </w:rPr>
                    <w:t xml:space="preserve">&amp; </w:t>
                  </w:r>
                  <w:r w:rsidR="0088249E" w:rsidRPr="00056579">
                    <w:rPr>
                      <w:sz w:val="20"/>
                      <w:szCs w:val="16"/>
                    </w:rPr>
                    <w:t>D</w:t>
                  </w:r>
                  <w:r w:rsidR="00220300" w:rsidRPr="00056579">
                    <w:rPr>
                      <w:sz w:val="20"/>
                      <w:szCs w:val="16"/>
                    </w:rPr>
                    <w:t>oc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>.</w:t>
                  </w:r>
                  <w:r w:rsidRPr="00056579">
                    <w:rPr>
                      <w:sz w:val="20"/>
                      <w:szCs w:val="16"/>
                    </w:rPr>
                    <w:t>), NAEM</w:t>
                  </w:r>
                </w:p>
                <w:p w14:paraId="7AD26561" w14:textId="7777777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&amp;</w:t>
                  </w:r>
                </w:p>
                <w:p w14:paraId="7488405B" w14:textId="537B20E5" w:rsidR="00112C65" w:rsidRPr="00056579" w:rsidRDefault="007D7ADD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Course Director</w:t>
                  </w:r>
                  <w:r w:rsidR="00292977" w:rsidRPr="00056579">
                    <w:rPr>
                      <w:sz w:val="20"/>
                      <w:szCs w:val="16"/>
                    </w:rPr>
                    <w:t xml:space="preserve">, </w:t>
                  </w:r>
                  <w:r w:rsidR="008A6481" w:rsidRPr="00056579">
                    <w:rPr>
                      <w:sz w:val="20"/>
                      <w:szCs w:val="16"/>
                    </w:rPr>
                    <w:t>2</w:t>
                  </w:r>
                  <w:r w:rsidR="00220300" w:rsidRPr="00056579">
                    <w:rPr>
                      <w:sz w:val="20"/>
                      <w:szCs w:val="16"/>
                    </w:rPr>
                    <w:t>6</w:t>
                  </w:r>
                  <w:r w:rsidR="0088249E" w:rsidRPr="00056579">
                    <w:rPr>
                      <w:sz w:val="20"/>
                      <w:szCs w:val="16"/>
                      <w:vertAlign w:val="superscript"/>
                    </w:rPr>
                    <w:t>th</w:t>
                  </w:r>
                  <w:r w:rsidR="0088249E" w:rsidRPr="00056579">
                    <w:rPr>
                      <w:sz w:val="20"/>
                      <w:szCs w:val="16"/>
                    </w:rPr>
                    <w:t xml:space="preserve"> </w:t>
                  </w:r>
                  <w:r w:rsidR="0088782D" w:rsidRPr="00056579">
                    <w:rPr>
                      <w:sz w:val="20"/>
                      <w:szCs w:val="16"/>
                    </w:rPr>
                    <w:t xml:space="preserve"> </w:t>
                  </w:r>
                  <w:r w:rsidR="006728EC" w:rsidRPr="00056579">
                    <w:rPr>
                      <w:sz w:val="20"/>
                      <w:szCs w:val="16"/>
                    </w:rPr>
                    <w:t xml:space="preserve"> ELT Training Course</w:t>
                  </w:r>
                  <w:bookmarkEnd w:id="11"/>
                  <w:bookmarkEnd w:id="12"/>
                  <w:bookmarkEnd w:id="13"/>
                  <w:bookmarkEnd w:id="14"/>
                  <w:bookmarkEnd w:id="15"/>
                  <w:bookmarkEnd w:id="16"/>
                  <w:bookmarkEnd w:id="17"/>
                  <w:bookmarkEnd w:id="18"/>
                  <w:bookmarkEnd w:id="19"/>
                  <w:bookmarkEnd w:id="20"/>
                  <w:bookmarkEnd w:id="21"/>
                  <w:bookmarkEnd w:id="22"/>
                  <w:bookmarkEnd w:id="23"/>
                  <w:bookmarkEnd w:id="24"/>
                </w:p>
              </w:txbxContent>
            </v:textbox>
            <w10:wrap type="square"/>
          </v:shape>
        </w:pict>
      </w:r>
    </w:p>
    <w:p w14:paraId="182D7949" w14:textId="77777777" w:rsidR="00CD12A5" w:rsidRPr="00220300" w:rsidRDefault="00CD12A5" w:rsidP="00721206">
      <w:pPr>
        <w:rPr>
          <w:rFonts w:ascii="Tw Cen MT" w:hAnsi="Tw Cen MT"/>
          <w:sz w:val="26"/>
          <w:szCs w:val="26"/>
        </w:rPr>
      </w:pPr>
    </w:p>
    <w:sectPr w:rsidR="00CD12A5" w:rsidRPr="00220300" w:rsidSect="00BB011C">
      <w:pgSz w:w="11906" w:h="16838" w:code="9"/>
      <w:pgMar w:top="720" w:right="63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7E7BA" w14:textId="77777777" w:rsidR="00BB011C" w:rsidRDefault="00BB011C" w:rsidP="00111AA4">
      <w:r>
        <w:separator/>
      </w:r>
    </w:p>
  </w:endnote>
  <w:endnote w:type="continuationSeparator" w:id="0">
    <w:p w14:paraId="40765483" w14:textId="77777777" w:rsidR="00BB011C" w:rsidRDefault="00BB011C" w:rsidP="00111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5A7DF" w14:textId="77777777" w:rsidR="00BB011C" w:rsidRDefault="00BB011C" w:rsidP="00111AA4">
      <w:r>
        <w:separator/>
      </w:r>
    </w:p>
  </w:footnote>
  <w:footnote w:type="continuationSeparator" w:id="0">
    <w:p w14:paraId="34F9D7A8" w14:textId="77777777" w:rsidR="00BB011C" w:rsidRDefault="00BB011C" w:rsidP="00111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373AE"/>
    <w:multiLevelType w:val="hybridMultilevel"/>
    <w:tmpl w:val="687863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28771F07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846AF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D3165"/>
    <w:multiLevelType w:val="hybridMultilevel"/>
    <w:tmpl w:val="B14A13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47611"/>
    <w:multiLevelType w:val="hybridMultilevel"/>
    <w:tmpl w:val="BF36EF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562354">
    <w:abstractNumId w:val="1"/>
  </w:num>
  <w:num w:numId="2" w16cid:durableId="172064470">
    <w:abstractNumId w:val="2"/>
  </w:num>
  <w:num w:numId="3" w16cid:durableId="1945503565">
    <w:abstractNumId w:val="3"/>
  </w:num>
  <w:num w:numId="4" w16cid:durableId="1375889331">
    <w:abstractNumId w:val="4"/>
  </w:num>
  <w:num w:numId="5" w16cid:durableId="568616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AwNjU2NTQ0NjdX0lEKTi0uzszPAykwrAUA5souqywAAAA="/>
  </w:docVars>
  <w:rsids>
    <w:rsidRoot w:val="00280058"/>
    <w:rsid w:val="00003406"/>
    <w:rsid w:val="00003670"/>
    <w:rsid w:val="000051EE"/>
    <w:rsid w:val="0002727C"/>
    <w:rsid w:val="0002777A"/>
    <w:rsid w:val="0003205A"/>
    <w:rsid w:val="0004067F"/>
    <w:rsid w:val="00045F7C"/>
    <w:rsid w:val="00056579"/>
    <w:rsid w:val="00073539"/>
    <w:rsid w:val="000B7010"/>
    <w:rsid w:val="000C0E42"/>
    <w:rsid w:val="000C1CAF"/>
    <w:rsid w:val="000C495D"/>
    <w:rsid w:val="000C6542"/>
    <w:rsid w:val="000D18CD"/>
    <w:rsid w:val="000E3EA3"/>
    <w:rsid w:val="000E52E8"/>
    <w:rsid w:val="000E61CD"/>
    <w:rsid w:val="000F0C70"/>
    <w:rsid w:val="000F7576"/>
    <w:rsid w:val="00111AA4"/>
    <w:rsid w:val="00112C65"/>
    <w:rsid w:val="00116FCA"/>
    <w:rsid w:val="00120991"/>
    <w:rsid w:val="00121240"/>
    <w:rsid w:val="00130F88"/>
    <w:rsid w:val="001315E7"/>
    <w:rsid w:val="001325F4"/>
    <w:rsid w:val="001348C2"/>
    <w:rsid w:val="00142D17"/>
    <w:rsid w:val="00146E52"/>
    <w:rsid w:val="00151CF4"/>
    <w:rsid w:val="001810E9"/>
    <w:rsid w:val="001844E7"/>
    <w:rsid w:val="00190361"/>
    <w:rsid w:val="0019796E"/>
    <w:rsid w:val="001A11BA"/>
    <w:rsid w:val="001B7D3F"/>
    <w:rsid w:val="001C4676"/>
    <w:rsid w:val="001D6032"/>
    <w:rsid w:val="001E1256"/>
    <w:rsid w:val="001E3D3C"/>
    <w:rsid w:val="00200E40"/>
    <w:rsid w:val="0020400C"/>
    <w:rsid w:val="002132AF"/>
    <w:rsid w:val="00217690"/>
    <w:rsid w:val="00220300"/>
    <w:rsid w:val="00220B5F"/>
    <w:rsid w:val="002254E8"/>
    <w:rsid w:val="002457FB"/>
    <w:rsid w:val="00263FE4"/>
    <w:rsid w:val="002704EE"/>
    <w:rsid w:val="00273A60"/>
    <w:rsid w:val="00280058"/>
    <w:rsid w:val="00280904"/>
    <w:rsid w:val="002831E2"/>
    <w:rsid w:val="00285475"/>
    <w:rsid w:val="00285E1E"/>
    <w:rsid w:val="00286B19"/>
    <w:rsid w:val="00292977"/>
    <w:rsid w:val="00293784"/>
    <w:rsid w:val="0029554A"/>
    <w:rsid w:val="002A644D"/>
    <w:rsid w:val="002B3140"/>
    <w:rsid w:val="002B6E6D"/>
    <w:rsid w:val="002C1EB9"/>
    <w:rsid w:val="002C57F7"/>
    <w:rsid w:val="002D099D"/>
    <w:rsid w:val="002D27AA"/>
    <w:rsid w:val="002D6E78"/>
    <w:rsid w:val="002E601E"/>
    <w:rsid w:val="002F1242"/>
    <w:rsid w:val="002F601D"/>
    <w:rsid w:val="00300373"/>
    <w:rsid w:val="00301B8A"/>
    <w:rsid w:val="00305F99"/>
    <w:rsid w:val="003067D2"/>
    <w:rsid w:val="0031078D"/>
    <w:rsid w:val="003161DD"/>
    <w:rsid w:val="0031788D"/>
    <w:rsid w:val="00325336"/>
    <w:rsid w:val="00325697"/>
    <w:rsid w:val="00326909"/>
    <w:rsid w:val="00335755"/>
    <w:rsid w:val="00342678"/>
    <w:rsid w:val="00346E24"/>
    <w:rsid w:val="00347C88"/>
    <w:rsid w:val="00350D02"/>
    <w:rsid w:val="0035336B"/>
    <w:rsid w:val="003601C2"/>
    <w:rsid w:val="003710A3"/>
    <w:rsid w:val="003723B3"/>
    <w:rsid w:val="00386B13"/>
    <w:rsid w:val="0039034B"/>
    <w:rsid w:val="003922B1"/>
    <w:rsid w:val="003A0243"/>
    <w:rsid w:val="003A08C9"/>
    <w:rsid w:val="003A4C23"/>
    <w:rsid w:val="003A4E44"/>
    <w:rsid w:val="003B15D7"/>
    <w:rsid w:val="003B1935"/>
    <w:rsid w:val="003B386C"/>
    <w:rsid w:val="003B4E5A"/>
    <w:rsid w:val="003B77C5"/>
    <w:rsid w:val="003E5B85"/>
    <w:rsid w:val="0040013C"/>
    <w:rsid w:val="00403774"/>
    <w:rsid w:val="00404DF9"/>
    <w:rsid w:val="0041716B"/>
    <w:rsid w:val="00422007"/>
    <w:rsid w:val="00425131"/>
    <w:rsid w:val="004256E4"/>
    <w:rsid w:val="00426B70"/>
    <w:rsid w:val="00456023"/>
    <w:rsid w:val="0045712F"/>
    <w:rsid w:val="00463BDD"/>
    <w:rsid w:val="00464D54"/>
    <w:rsid w:val="00482FF6"/>
    <w:rsid w:val="00491395"/>
    <w:rsid w:val="004B296E"/>
    <w:rsid w:val="004C0B7F"/>
    <w:rsid w:val="004C45D7"/>
    <w:rsid w:val="004D09DD"/>
    <w:rsid w:val="004D47BD"/>
    <w:rsid w:val="004D73EF"/>
    <w:rsid w:val="004E0BCB"/>
    <w:rsid w:val="004F05F2"/>
    <w:rsid w:val="004F41FF"/>
    <w:rsid w:val="004F6537"/>
    <w:rsid w:val="004F7BFE"/>
    <w:rsid w:val="0050085E"/>
    <w:rsid w:val="00517EC4"/>
    <w:rsid w:val="00522731"/>
    <w:rsid w:val="0052457C"/>
    <w:rsid w:val="005509A7"/>
    <w:rsid w:val="00553403"/>
    <w:rsid w:val="00557C4D"/>
    <w:rsid w:val="00567A26"/>
    <w:rsid w:val="00570ADA"/>
    <w:rsid w:val="0057129D"/>
    <w:rsid w:val="00580827"/>
    <w:rsid w:val="0059086E"/>
    <w:rsid w:val="005A5677"/>
    <w:rsid w:val="005B5072"/>
    <w:rsid w:val="005D5459"/>
    <w:rsid w:val="005E2741"/>
    <w:rsid w:val="005E6246"/>
    <w:rsid w:val="005E6577"/>
    <w:rsid w:val="006104D3"/>
    <w:rsid w:val="00612893"/>
    <w:rsid w:val="006156D6"/>
    <w:rsid w:val="00623F90"/>
    <w:rsid w:val="00646943"/>
    <w:rsid w:val="006525D0"/>
    <w:rsid w:val="006728EC"/>
    <w:rsid w:val="00674B5D"/>
    <w:rsid w:val="00675A37"/>
    <w:rsid w:val="0068203F"/>
    <w:rsid w:val="006A5686"/>
    <w:rsid w:val="006B0A37"/>
    <w:rsid w:val="006B4333"/>
    <w:rsid w:val="006B608F"/>
    <w:rsid w:val="006C473F"/>
    <w:rsid w:val="006E48C2"/>
    <w:rsid w:val="006F1477"/>
    <w:rsid w:val="006F2C2D"/>
    <w:rsid w:val="00715D13"/>
    <w:rsid w:val="00720595"/>
    <w:rsid w:val="00721206"/>
    <w:rsid w:val="00724F89"/>
    <w:rsid w:val="0072637B"/>
    <w:rsid w:val="00743952"/>
    <w:rsid w:val="00750B76"/>
    <w:rsid w:val="00763D96"/>
    <w:rsid w:val="00794FC7"/>
    <w:rsid w:val="00797EB5"/>
    <w:rsid w:val="007A1EDC"/>
    <w:rsid w:val="007B3583"/>
    <w:rsid w:val="007D42A8"/>
    <w:rsid w:val="007D7ADD"/>
    <w:rsid w:val="007E5E1F"/>
    <w:rsid w:val="007E6062"/>
    <w:rsid w:val="00801460"/>
    <w:rsid w:val="00805C63"/>
    <w:rsid w:val="0081290D"/>
    <w:rsid w:val="00813197"/>
    <w:rsid w:val="00821FC4"/>
    <w:rsid w:val="00845D2C"/>
    <w:rsid w:val="0085475A"/>
    <w:rsid w:val="0085791B"/>
    <w:rsid w:val="00857E1A"/>
    <w:rsid w:val="00881D2D"/>
    <w:rsid w:val="0088249E"/>
    <w:rsid w:val="0088782D"/>
    <w:rsid w:val="008934E0"/>
    <w:rsid w:val="008959FD"/>
    <w:rsid w:val="008A1B5D"/>
    <w:rsid w:val="008A252D"/>
    <w:rsid w:val="008A617A"/>
    <w:rsid w:val="008A6481"/>
    <w:rsid w:val="008B7DFD"/>
    <w:rsid w:val="008E6300"/>
    <w:rsid w:val="008E719C"/>
    <w:rsid w:val="008F03AC"/>
    <w:rsid w:val="008F0834"/>
    <w:rsid w:val="009063E5"/>
    <w:rsid w:val="009152B3"/>
    <w:rsid w:val="00922262"/>
    <w:rsid w:val="00932CC8"/>
    <w:rsid w:val="0093326A"/>
    <w:rsid w:val="00934781"/>
    <w:rsid w:val="009364CF"/>
    <w:rsid w:val="00957BBC"/>
    <w:rsid w:val="009610AE"/>
    <w:rsid w:val="009633A9"/>
    <w:rsid w:val="0096763E"/>
    <w:rsid w:val="00970877"/>
    <w:rsid w:val="009709DE"/>
    <w:rsid w:val="00973CCF"/>
    <w:rsid w:val="00980EFD"/>
    <w:rsid w:val="00984236"/>
    <w:rsid w:val="00992325"/>
    <w:rsid w:val="00996445"/>
    <w:rsid w:val="009B53DD"/>
    <w:rsid w:val="009B731C"/>
    <w:rsid w:val="009C1A66"/>
    <w:rsid w:val="009C5176"/>
    <w:rsid w:val="009C549F"/>
    <w:rsid w:val="009C62A4"/>
    <w:rsid w:val="009D4E68"/>
    <w:rsid w:val="009E24CF"/>
    <w:rsid w:val="009E2E90"/>
    <w:rsid w:val="009E35B7"/>
    <w:rsid w:val="009E4135"/>
    <w:rsid w:val="009E574F"/>
    <w:rsid w:val="009E7E03"/>
    <w:rsid w:val="009F0948"/>
    <w:rsid w:val="009F352E"/>
    <w:rsid w:val="00A12E17"/>
    <w:rsid w:val="00A14ABF"/>
    <w:rsid w:val="00A1629F"/>
    <w:rsid w:val="00A352BB"/>
    <w:rsid w:val="00A450F1"/>
    <w:rsid w:val="00A509F1"/>
    <w:rsid w:val="00A60EE3"/>
    <w:rsid w:val="00A61F97"/>
    <w:rsid w:val="00A62DFC"/>
    <w:rsid w:val="00A63FBF"/>
    <w:rsid w:val="00A840FB"/>
    <w:rsid w:val="00A87B9B"/>
    <w:rsid w:val="00AB2B12"/>
    <w:rsid w:val="00AB426C"/>
    <w:rsid w:val="00AB7346"/>
    <w:rsid w:val="00AB7EE5"/>
    <w:rsid w:val="00AD57E4"/>
    <w:rsid w:val="00AE0A0F"/>
    <w:rsid w:val="00B02577"/>
    <w:rsid w:val="00B07ACF"/>
    <w:rsid w:val="00B16C8B"/>
    <w:rsid w:val="00B2316F"/>
    <w:rsid w:val="00B34AC6"/>
    <w:rsid w:val="00B42502"/>
    <w:rsid w:val="00B45292"/>
    <w:rsid w:val="00B53407"/>
    <w:rsid w:val="00B60975"/>
    <w:rsid w:val="00B610EA"/>
    <w:rsid w:val="00B62E3E"/>
    <w:rsid w:val="00B63886"/>
    <w:rsid w:val="00B63CC9"/>
    <w:rsid w:val="00B8587A"/>
    <w:rsid w:val="00B861C3"/>
    <w:rsid w:val="00B94D22"/>
    <w:rsid w:val="00B95103"/>
    <w:rsid w:val="00BA571D"/>
    <w:rsid w:val="00BB011C"/>
    <w:rsid w:val="00BD40DF"/>
    <w:rsid w:val="00BE2BF9"/>
    <w:rsid w:val="00BE638C"/>
    <w:rsid w:val="00BE7234"/>
    <w:rsid w:val="00BE7BB9"/>
    <w:rsid w:val="00BF1CDE"/>
    <w:rsid w:val="00BF4C2E"/>
    <w:rsid w:val="00C02B54"/>
    <w:rsid w:val="00C45994"/>
    <w:rsid w:val="00C46C67"/>
    <w:rsid w:val="00C64065"/>
    <w:rsid w:val="00C66469"/>
    <w:rsid w:val="00C67DEC"/>
    <w:rsid w:val="00C70BBC"/>
    <w:rsid w:val="00C72900"/>
    <w:rsid w:val="00C7547E"/>
    <w:rsid w:val="00C76CB1"/>
    <w:rsid w:val="00C92F44"/>
    <w:rsid w:val="00CD12A5"/>
    <w:rsid w:val="00CD2A6F"/>
    <w:rsid w:val="00CE04EF"/>
    <w:rsid w:val="00CE55AB"/>
    <w:rsid w:val="00CE7C6F"/>
    <w:rsid w:val="00CF509D"/>
    <w:rsid w:val="00CF5A75"/>
    <w:rsid w:val="00D024C3"/>
    <w:rsid w:val="00D049FF"/>
    <w:rsid w:val="00D06122"/>
    <w:rsid w:val="00D0696A"/>
    <w:rsid w:val="00D15DCD"/>
    <w:rsid w:val="00D164F1"/>
    <w:rsid w:val="00D20FCE"/>
    <w:rsid w:val="00D22FA0"/>
    <w:rsid w:val="00D37AE4"/>
    <w:rsid w:val="00D65FDD"/>
    <w:rsid w:val="00D70BD7"/>
    <w:rsid w:val="00D7107B"/>
    <w:rsid w:val="00D72019"/>
    <w:rsid w:val="00D91D07"/>
    <w:rsid w:val="00D96E17"/>
    <w:rsid w:val="00DA11DE"/>
    <w:rsid w:val="00DA12FF"/>
    <w:rsid w:val="00DA412F"/>
    <w:rsid w:val="00DA4B31"/>
    <w:rsid w:val="00DB54AC"/>
    <w:rsid w:val="00DC46AB"/>
    <w:rsid w:val="00DC54CE"/>
    <w:rsid w:val="00DD5275"/>
    <w:rsid w:val="00DD7A6D"/>
    <w:rsid w:val="00E02CBB"/>
    <w:rsid w:val="00E0659E"/>
    <w:rsid w:val="00E10C21"/>
    <w:rsid w:val="00E2283E"/>
    <w:rsid w:val="00E231EA"/>
    <w:rsid w:val="00E267D0"/>
    <w:rsid w:val="00E26879"/>
    <w:rsid w:val="00E40209"/>
    <w:rsid w:val="00E42556"/>
    <w:rsid w:val="00E468D3"/>
    <w:rsid w:val="00E53CEC"/>
    <w:rsid w:val="00E54B70"/>
    <w:rsid w:val="00E5547A"/>
    <w:rsid w:val="00E57D77"/>
    <w:rsid w:val="00E7186E"/>
    <w:rsid w:val="00E73298"/>
    <w:rsid w:val="00E749FE"/>
    <w:rsid w:val="00E80203"/>
    <w:rsid w:val="00EA33CE"/>
    <w:rsid w:val="00EA713C"/>
    <w:rsid w:val="00EB1244"/>
    <w:rsid w:val="00EB6175"/>
    <w:rsid w:val="00ED0989"/>
    <w:rsid w:val="00EE33D6"/>
    <w:rsid w:val="00F06C36"/>
    <w:rsid w:val="00F10D97"/>
    <w:rsid w:val="00F16973"/>
    <w:rsid w:val="00F17263"/>
    <w:rsid w:val="00F33540"/>
    <w:rsid w:val="00F348C3"/>
    <w:rsid w:val="00F4696A"/>
    <w:rsid w:val="00F50063"/>
    <w:rsid w:val="00F53FFC"/>
    <w:rsid w:val="00F54FB6"/>
    <w:rsid w:val="00F559DE"/>
    <w:rsid w:val="00F5632A"/>
    <w:rsid w:val="00F60ED9"/>
    <w:rsid w:val="00F92FB3"/>
    <w:rsid w:val="00F968D5"/>
    <w:rsid w:val="00FA0CB0"/>
    <w:rsid w:val="00FA7422"/>
    <w:rsid w:val="00FC04B0"/>
    <w:rsid w:val="00FC7865"/>
    <w:rsid w:val="00FC799E"/>
    <w:rsid w:val="00FD15D7"/>
    <w:rsid w:val="00FD6F74"/>
    <w:rsid w:val="00FE2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1E86FCC0"/>
  <w15:docId w15:val="{14E4A524-7F60-4610-A515-5494EB648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0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0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058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0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05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696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E9E7A-80AF-40DC-8F0D-3883EF794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4</TotalTime>
  <Pages>2</Pages>
  <Words>613</Words>
  <Characters>34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EL</dc:creator>
  <cp:lastModifiedBy>shaheen uddin</cp:lastModifiedBy>
  <cp:revision>152</cp:revision>
  <cp:lastPrinted>2024-01-30T05:13:00Z</cp:lastPrinted>
  <dcterms:created xsi:type="dcterms:W3CDTF">2021-10-17T08:28:00Z</dcterms:created>
  <dcterms:modified xsi:type="dcterms:W3CDTF">2024-02-05T04:30:00Z</dcterms:modified>
</cp:coreProperties>
</file>